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ECEBCE" w14:textId="61BEDF3E" w:rsidR="00822FCF" w:rsidRDefault="007D106F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ll Solution Stack: </w:t>
      </w:r>
      <w:hyperlink r:id="rId4" w:history="1">
        <w:r w:rsidRPr="00F30688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Solution_stack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873166" w14:textId="10829836" w:rsidR="009E5C5F" w:rsidRDefault="0003176E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="009E5C5F" w:rsidRPr="00F30688">
          <w:rPr>
            <w:rStyle w:val="Hyperlink"/>
            <w:rFonts w:ascii="Times New Roman" w:hAnsi="Times New Roman" w:cs="Times New Roman"/>
            <w:sz w:val="24"/>
            <w:szCs w:val="24"/>
          </w:rPr>
          <w:t>https://www.w3schools.com/whatis/whatis_fullstack.asp</w:t>
        </w:r>
      </w:hyperlink>
      <w:r w:rsidR="009E5C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19B9DD" w14:textId="15FC1B98" w:rsidR="007D106F" w:rsidRDefault="007D106F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BB5490" w14:textId="50552C69" w:rsidR="007D106F" w:rsidRDefault="007D106F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 XAMPP</w:t>
      </w:r>
    </w:p>
    <w:p w14:paraId="09CC5120" w14:textId="180BC08D" w:rsidR="007D106F" w:rsidRPr="007D106F" w:rsidRDefault="007D106F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X </w:t>
      </w:r>
      <w:hyperlink r:id="rId6" w:tooltip="Cross-platform" w:history="1">
        <w:r w:rsidRPr="007D106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-platform</w:t>
        </w:r>
      </w:hyperlink>
      <w:r w:rsidRPr="007D106F">
        <w:rPr>
          <w:rFonts w:ascii="Times New Roman" w:eastAsia="Times New Roman" w:hAnsi="Times New Roman" w:cs="Times New Roman"/>
          <w:sz w:val="24"/>
          <w:szCs w:val="24"/>
        </w:rPr>
        <w:t xml:space="preserve"> (operating system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D106F">
        <w:rPr>
          <w:rFonts w:ascii="Times New Roman" w:eastAsia="Times New Roman" w:hAnsi="Times New Roman" w:cs="Times New Roman"/>
          <w:sz w:val="24"/>
          <w:szCs w:val="24"/>
        </w:rPr>
        <w:t xml:space="preserve">(also multi-platform software or platform-independen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W) </w:t>
      </w:r>
    </w:p>
    <w:p w14:paraId="7E50F264" w14:textId="77777777" w:rsidR="007D106F" w:rsidRPr="007D106F" w:rsidRDefault="0003176E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tooltip="Apache HTTP Server" w:history="1">
        <w:r w:rsidR="007D106F" w:rsidRPr="007D106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pache</w:t>
        </w:r>
      </w:hyperlink>
      <w:r w:rsidR="007D106F" w:rsidRPr="007D106F">
        <w:rPr>
          <w:rFonts w:ascii="Times New Roman" w:eastAsia="Times New Roman" w:hAnsi="Times New Roman" w:cs="Times New Roman"/>
          <w:sz w:val="24"/>
          <w:szCs w:val="24"/>
        </w:rPr>
        <w:t xml:space="preserve"> (web server)</w:t>
      </w:r>
    </w:p>
    <w:p w14:paraId="026FE842" w14:textId="77777777" w:rsidR="007D106F" w:rsidRPr="007D106F" w:rsidRDefault="0003176E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tooltip="MariaDB" w:history="1">
        <w:r w:rsidR="007D106F" w:rsidRPr="007D106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ariaDB</w:t>
        </w:r>
      </w:hyperlink>
      <w:r w:rsidR="007D106F" w:rsidRPr="007D106F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hyperlink r:id="rId9" w:tooltip="MySQL" w:history="1">
        <w:r w:rsidR="007D106F" w:rsidRPr="007D106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ySQL</w:t>
        </w:r>
      </w:hyperlink>
      <w:r w:rsidR="007D106F" w:rsidRPr="007D106F">
        <w:rPr>
          <w:rFonts w:ascii="Times New Roman" w:eastAsia="Times New Roman" w:hAnsi="Times New Roman" w:cs="Times New Roman"/>
          <w:sz w:val="24"/>
          <w:szCs w:val="24"/>
        </w:rPr>
        <w:t xml:space="preserve"> (database)</w:t>
      </w:r>
    </w:p>
    <w:p w14:paraId="1A2DDE42" w14:textId="77777777" w:rsidR="007D106F" w:rsidRPr="007D106F" w:rsidRDefault="0003176E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0" w:tooltip="PHP" w:history="1">
        <w:r w:rsidR="007D106F" w:rsidRPr="007D106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HP</w:t>
        </w:r>
      </w:hyperlink>
      <w:r w:rsidR="007D106F" w:rsidRPr="007D106F">
        <w:rPr>
          <w:rFonts w:ascii="Times New Roman" w:eastAsia="Times New Roman" w:hAnsi="Times New Roman" w:cs="Times New Roman"/>
          <w:sz w:val="24"/>
          <w:szCs w:val="24"/>
        </w:rPr>
        <w:t xml:space="preserve"> (programming language)</w:t>
      </w:r>
    </w:p>
    <w:p w14:paraId="6CB438E2" w14:textId="16AF2307" w:rsidR="007D106F" w:rsidRDefault="0003176E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tooltip="Perl" w:history="1">
        <w:r w:rsidR="007D106F" w:rsidRPr="007D106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erl</w:t>
        </w:r>
      </w:hyperlink>
      <w:r w:rsidR="007D106F" w:rsidRPr="007D106F">
        <w:rPr>
          <w:rFonts w:ascii="Times New Roman" w:eastAsia="Times New Roman" w:hAnsi="Times New Roman" w:cs="Times New Roman"/>
          <w:sz w:val="24"/>
          <w:szCs w:val="24"/>
        </w:rPr>
        <w:t xml:space="preserve"> (programming language)</w:t>
      </w:r>
    </w:p>
    <w:p w14:paraId="57DF858E" w14:textId="5ABC67FA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EDC3E8" w14:textId="37C49B31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 Web programming:</w:t>
      </w:r>
    </w:p>
    <w:p w14:paraId="0C8282AB" w14:textId="01C51B9E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OL Press, Cake PHP, WordPress, Drupal, HTML5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quareSpa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ix</w:t>
      </w:r>
      <w:proofErr w:type="spellEnd"/>
    </w:p>
    <w:p w14:paraId="0E61298B" w14:textId="77777777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AAB25E" w14:textId="585F746C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GS-4854 Website Construction Management (requir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ullstac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mplementation) </w:t>
      </w:r>
      <w:hyperlink r:id="rId12" w:history="1">
        <w:r w:rsidRPr="00194E1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4.cis.fiu.edu/courses/Syllabi/CGS_4854.pdf</w:t>
        </w:r>
      </w:hyperlink>
    </w:p>
    <w:p w14:paraId="25399519" w14:textId="07499EA4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ache</w:t>
      </w:r>
    </w:p>
    <w:p w14:paraId="2E57B632" w14:textId="46A1F18B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mcat</w:t>
      </w:r>
    </w:p>
    <w:p w14:paraId="4DBC3078" w14:textId="7CF15F07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ybernate</w:t>
      </w:r>
      <w:proofErr w:type="spellEnd"/>
    </w:p>
    <w:p w14:paraId="52D79A16" w14:textId="59C28F79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ySQL</w:t>
      </w:r>
    </w:p>
    <w:p w14:paraId="1806FD09" w14:textId="52F12F5A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HP</w:t>
      </w:r>
    </w:p>
    <w:p w14:paraId="09B28017" w14:textId="1FE8B784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D50F88" w14:textId="518F3253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chael Robinson:</w:t>
      </w:r>
    </w:p>
    <w:p w14:paraId="7D8A8034" w14:textId="22D28A28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TML5, CSS3, JavaScript, MySQL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Q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PHP</w:t>
      </w:r>
    </w:p>
    <w:p w14:paraId="020AD3F0" w14:textId="74714286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12128E" w14:textId="0A269BA0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ackend server:</w:t>
      </w:r>
    </w:p>
    <w:p w14:paraId="062CEDB2" w14:textId="20732969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uby on Rails (MVC), Django(Python), Angular, jQuery</w:t>
      </w:r>
    </w:p>
    <w:p w14:paraId="7D085F7B" w14:textId="7BF62608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1DFF16" w14:textId="519C6EF8" w:rsidR="0003176E" w:rsidRDefault="0003176E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y 2020</w:t>
      </w:r>
    </w:p>
    <w:p w14:paraId="795A09BD" w14:textId="77777777" w:rsidR="0003176E" w:rsidRDefault="0003176E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5B5B5AEF" w14:textId="77777777" w:rsidR="00BF0909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BE5F15" w14:textId="77777777" w:rsidR="00BF0909" w:rsidRPr="007D106F" w:rsidRDefault="00BF0909" w:rsidP="007D10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958E62" w14:textId="15E6A4F6" w:rsidR="007D106F" w:rsidRDefault="007D106F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532CA3" w14:textId="77777777" w:rsidR="007D106F" w:rsidRPr="00F37E67" w:rsidRDefault="007D106F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D106F" w:rsidRPr="00F37E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TYwN7M0MTQwMjNS0lEKTi0uzszPAykwqgUA+arlJSwAAAA="/>
  </w:docVars>
  <w:rsids>
    <w:rsidRoot w:val="001E691B"/>
    <w:rsid w:val="0003176E"/>
    <w:rsid w:val="001E691B"/>
    <w:rsid w:val="004820A5"/>
    <w:rsid w:val="007D106F"/>
    <w:rsid w:val="00822FCF"/>
    <w:rsid w:val="009E5C5F"/>
    <w:rsid w:val="00BF0909"/>
    <w:rsid w:val="00F3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DFCDA"/>
  <w15:chartTrackingRefBased/>
  <w15:docId w15:val="{CDF9F28A-5D84-44B4-BED4-01E9E028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10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10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6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ariaDB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Apache_HTTP_Server" TargetMode="External"/><Relationship Id="rId12" Type="http://schemas.openxmlformats.org/officeDocument/2006/relationships/hyperlink" Target="http://www4.cis.fiu.edu/courses/Syllabi/CGS_4854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Cross-platform" TargetMode="External"/><Relationship Id="rId11" Type="http://schemas.openxmlformats.org/officeDocument/2006/relationships/hyperlink" Target="https://en.wikipedia.org/wiki/Perl" TargetMode="External"/><Relationship Id="rId5" Type="http://schemas.openxmlformats.org/officeDocument/2006/relationships/hyperlink" Target="https://www.w3schools.com/whatis/whatis_fullstack.asp" TargetMode="External"/><Relationship Id="rId10" Type="http://schemas.openxmlformats.org/officeDocument/2006/relationships/hyperlink" Target="https://en.wikipedia.org/wiki/PHP" TargetMode="External"/><Relationship Id="rId4" Type="http://schemas.openxmlformats.org/officeDocument/2006/relationships/hyperlink" Target="https://en.wikipedia.org/wiki/Solution_stack" TargetMode="External"/><Relationship Id="rId9" Type="http://schemas.openxmlformats.org/officeDocument/2006/relationships/hyperlink" Target="https://en.wikipedia.org/wiki/MySQ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5</cp:revision>
  <dcterms:created xsi:type="dcterms:W3CDTF">2020-05-13T14:17:00Z</dcterms:created>
  <dcterms:modified xsi:type="dcterms:W3CDTF">2020-05-23T14:53:00Z</dcterms:modified>
</cp:coreProperties>
</file>